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065" w:type="dxa"/>
        <w:tblInd w:w="-17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7748"/>
        <w:gridCol w:w="2317"/>
      </w:tblGrid>
      <w:tr w:rsidR="00D30822" w:rsidRPr="00C365FF" w14:paraId="7D714B27" w14:textId="77777777" w:rsidTr="002D00BE">
        <w:trPr>
          <w:cantSplit/>
          <w:trHeight w:val="567"/>
        </w:trPr>
        <w:tc>
          <w:tcPr>
            <w:tcW w:w="7748" w:type="dxa"/>
            <w:vAlign w:val="center"/>
          </w:tcPr>
          <w:p w14:paraId="52111557" w14:textId="77777777" w:rsidR="00D30822" w:rsidRPr="00C365FF" w:rsidRDefault="00BC3054" w:rsidP="00792AFC">
            <w:pPr>
              <w:snapToGrid w:val="0"/>
              <w:jc w:val="both"/>
              <w:rPr>
                <w:b/>
                <w:bCs/>
                <w:lang w:val="id-ID"/>
              </w:rPr>
            </w:pPr>
            <w:r w:rsidRPr="00C365FF">
              <w:rPr>
                <w:b/>
                <w:bCs/>
                <w:lang w:val="id-ID"/>
              </w:rPr>
              <w:t>DOKUMENTASI EKSTERNAL</w:t>
            </w:r>
          </w:p>
          <w:p w14:paraId="746C87E3" w14:textId="77777777" w:rsidR="00D30822" w:rsidRPr="00C365FF" w:rsidRDefault="00D30822" w:rsidP="00792AFC">
            <w:pPr>
              <w:pStyle w:val="Heading7"/>
              <w:snapToGrid w:val="0"/>
              <w:spacing w:line="240" w:lineRule="auto"/>
              <w:ind w:left="-29"/>
              <w:jc w:val="both"/>
              <w:rPr>
                <w:sz w:val="18"/>
                <w:lang w:val="id-ID"/>
              </w:rPr>
            </w:pPr>
            <w:r w:rsidRPr="00C365FF">
              <w:rPr>
                <w:sz w:val="18"/>
                <w:lang w:val="id-ID"/>
              </w:rPr>
              <w:t xml:space="preserve"> </w:t>
            </w:r>
            <w:r w:rsidR="00BC3054" w:rsidRPr="00C365FF">
              <w:rPr>
                <w:sz w:val="18"/>
                <w:lang w:val="id-ID"/>
              </w:rPr>
              <w:t>External Documentation</w:t>
            </w:r>
          </w:p>
        </w:tc>
        <w:tc>
          <w:tcPr>
            <w:tcW w:w="2317" w:type="dxa"/>
            <w:vMerge w:val="restart"/>
          </w:tcPr>
          <w:p w14:paraId="02A61524" w14:textId="77777777" w:rsidR="00D30822" w:rsidRPr="00C365FF" w:rsidRDefault="00D30822" w:rsidP="00792AFC">
            <w:pPr>
              <w:jc w:val="both"/>
              <w:rPr>
                <w:lang w:val="id-ID"/>
              </w:rPr>
            </w:pPr>
          </w:p>
          <w:p w14:paraId="3885BB5A" w14:textId="77777777" w:rsidR="00D30822" w:rsidRPr="00C365FF" w:rsidRDefault="00FE3B56" w:rsidP="00792AFC">
            <w:pPr>
              <w:ind w:left="-61"/>
              <w:jc w:val="both"/>
              <w:rPr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zh-CN"/>
              </w:rPr>
              <w:drawing>
                <wp:inline distT="0" distB="0" distL="0" distR="0" wp14:anchorId="15F062C5" wp14:editId="4209DE6E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30822" w:rsidRPr="00C365FF" w14:paraId="500E5957" w14:textId="77777777" w:rsidTr="002D00BE">
        <w:trPr>
          <w:cantSplit/>
          <w:trHeight w:val="567"/>
        </w:trPr>
        <w:tc>
          <w:tcPr>
            <w:tcW w:w="7748" w:type="dxa"/>
            <w:vAlign w:val="center"/>
          </w:tcPr>
          <w:p w14:paraId="7E5D17BE" w14:textId="024D32E8" w:rsidR="00D30822" w:rsidRPr="00C365FF" w:rsidRDefault="00D30822" w:rsidP="00792AFC">
            <w:pPr>
              <w:snapToGrid w:val="0"/>
              <w:jc w:val="both"/>
              <w:rPr>
                <w:b/>
                <w:lang w:val="id-ID"/>
              </w:rPr>
            </w:pPr>
            <w:r w:rsidRPr="00C365FF">
              <w:rPr>
                <w:b/>
                <w:lang w:val="id-ID"/>
              </w:rPr>
              <w:t>[</w:t>
            </w:r>
            <w:r w:rsidRPr="00577E75">
              <w:rPr>
                <w:b/>
                <w:lang w:val="id-ID"/>
              </w:rPr>
              <w:t>PROYEK]</w:t>
            </w:r>
          </w:p>
          <w:p w14:paraId="5464C889" w14:textId="21DD5E0D" w:rsidR="00D30822" w:rsidRPr="00C365FF" w:rsidRDefault="00D30822" w:rsidP="00792AFC">
            <w:pPr>
              <w:snapToGrid w:val="0"/>
              <w:jc w:val="both"/>
              <w:rPr>
                <w:b/>
                <w:i/>
                <w:sz w:val="18"/>
                <w:lang w:val="id-ID"/>
              </w:rPr>
            </w:pPr>
            <w:r w:rsidRPr="00C365FF">
              <w:rPr>
                <w:b/>
                <w:sz w:val="18"/>
                <w:lang w:val="id-ID"/>
              </w:rPr>
              <w:t>[</w:t>
            </w:r>
            <w:r w:rsidRPr="00577E75">
              <w:rPr>
                <w:b/>
                <w:i/>
                <w:sz w:val="18"/>
                <w:lang w:val="id-ID"/>
              </w:rPr>
              <w:t>Project</w:t>
            </w:r>
            <w:r w:rsidRPr="00577E75">
              <w:rPr>
                <w:b/>
                <w:sz w:val="18"/>
                <w:lang w:val="id-ID"/>
              </w:rPr>
              <w:t>]</w:t>
            </w:r>
          </w:p>
        </w:tc>
        <w:tc>
          <w:tcPr>
            <w:tcW w:w="2317" w:type="dxa"/>
            <w:vMerge/>
          </w:tcPr>
          <w:p w14:paraId="396E1AFE" w14:textId="77777777" w:rsidR="00D30822" w:rsidRPr="00C365FF" w:rsidRDefault="00D30822" w:rsidP="00792AFC">
            <w:pPr>
              <w:jc w:val="both"/>
              <w:rPr>
                <w:lang w:val="id-ID"/>
              </w:rPr>
            </w:pPr>
          </w:p>
        </w:tc>
      </w:tr>
      <w:tr w:rsidR="00D30822" w:rsidRPr="00C365FF" w14:paraId="17FE0CB9" w14:textId="77777777" w:rsidTr="002D00BE">
        <w:trPr>
          <w:cantSplit/>
          <w:trHeight w:val="567"/>
        </w:trPr>
        <w:tc>
          <w:tcPr>
            <w:tcW w:w="7748" w:type="dxa"/>
            <w:vAlign w:val="center"/>
          </w:tcPr>
          <w:p w14:paraId="51863AFE" w14:textId="68C07E6A" w:rsidR="00086D12" w:rsidRPr="00086D12" w:rsidRDefault="00BC724B" w:rsidP="00792AFC">
            <w:pPr>
              <w:snapToGrid w:val="0"/>
              <w:jc w:val="both"/>
              <w:rPr>
                <w:b/>
                <w:sz w:val="28"/>
                <w:szCs w:val="28"/>
              </w:rPr>
            </w:pPr>
            <w:r w:rsidRPr="00C365FF">
              <w:rPr>
                <w:b/>
                <w:lang w:val="id-ID"/>
              </w:rPr>
              <w:t>MATAKULIAH</w:t>
            </w:r>
            <w:r w:rsidR="003B74F9">
              <w:rPr>
                <w:b/>
                <w:sz w:val="28"/>
                <w:szCs w:val="28"/>
                <w:lang w:val="id-ID"/>
              </w:rPr>
              <w:t xml:space="preserve"> </w:t>
            </w:r>
            <w:r w:rsidR="003B74F9">
              <w:rPr>
                <w:b/>
                <w:sz w:val="28"/>
                <w:szCs w:val="28"/>
              </w:rPr>
              <w:t>&lt;</w:t>
            </w:r>
            <w:r w:rsidR="00A6682E">
              <w:rPr>
                <w:b/>
                <w:sz w:val="28"/>
                <w:szCs w:val="28"/>
              </w:rPr>
              <w:t>COMP6176</w:t>
            </w:r>
            <w:r w:rsidR="003B74F9">
              <w:rPr>
                <w:b/>
                <w:sz w:val="28"/>
                <w:szCs w:val="28"/>
              </w:rPr>
              <w:t>&gt;</w:t>
            </w:r>
            <w:r w:rsidR="00086D12">
              <w:rPr>
                <w:b/>
                <w:sz w:val="28"/>
                <w:szCs w:val="28"/>
              </w:rPr>
              <w:t xml:space="preserve"> –</w:t>
            </w:r>
            <w:r w:rsidR="003B74F9">
              <w:rPr>
                <w:b/>
                <w:sz w:val="28"/>
                <w:szCs w:val="28"/>
              </w:rPr>
              <w:t xml:space="preserve"> &lt;</w:t>
            </w:r>
            <w:r w:rsidR="00A6682E" w:rsidRPr="00A6682E">
              <w:rPr>
                <w:b/>
                <w:sz w:val="28"/>
                <w:szCs w:val="28"/>
              </w:rPr>
              <w:t>Human and Computer Interaction</w:t>
            </w:r>
            <w:r w:rsidR="003B74F9">
              <w:rPr>
                <w:b/>
                <w:sz w:val="28"/>
                <w:szCs w:val="28"/>
              </w:rPr>
              <w:t>&gt;</w:t>
            </w:r>
          </w:p>
          <w:p w14:paraId="2591FAB1" w14:textId="77777777" w:rsidR="00D30822" w:rsidRPr="00C365FF" w:rsidRDefault="00BC724B" w:rsidP="00792AFC">
            <w:pPr>
              <w:snapToGrid w:val="0"/>
              <w:jc w:val="both"/>
              <w:rPr>
                <w:b/>
                <w:sz w:val="28"/>
                <w:szCs w:val="28"/>
                <w:lang w:val="id-ID"/>
              </w:rPr>
            </w:pPr>
            <w:r w:rsidRPr="00C365FF">
              <w:rPr>
                <w:rFonts w:eastAsia="Times New Roman"/>
                <w:b/>
                <w:i/>
                <w:sz w:val="18"/>
                <w:szCs w:val="20"/>
                <w:lang w:val="id-ID" w:eastAsia="en-US"/>
              </w:rPr>
              <w:t xml:space="preserve">Subject </w:t>
            </w:r>
          </w:p>
        </w:tc>
        <w:tc>
          <w:tcPr>
            <w:tcW w:w="2317" w:type="dxa"/>
            <w:vMerge/>
          </w:tcPr>
          <w:p w14:paraId="6C4B18A9" w14:textId="77777777" w:rsidR="00D30822" w:rsidRPr="00C365FF" w:rsidRDefault="00D30822" w:rsidP="00792AFC">
            <w:pPr>
              <w:jc w:val="both"/>
              <w:rPr>
                <w:lang w:val="id-ID"/>
              </w:rPr>
            </w:pPr>
          </w:p>
        </w:tc>
      </w:tr>
      <w:tr w:rsidR="00BC724B" w:rsidRPr="00C365FF" w14:paraId="6F0B948C" w14:textId="77777777" w:rsidTr="002D00BE">
        <w:trPr>
          <w:cantSplit/>
          <w:trHeight w:val="567"/>
        </w:trPr>
        <w:tc>
          <w:tcPr>
            <w:tcW w:w="7748" w:type="dxa"/>
            <w:vAlign w:val="center"/>
          </w:tcPr>
          <w:p w14:paraId="083ADC78" w14:textId="60B2B078" w:rsidR="00BC724B" w:rsidRPr="00EF6001" w:rsidRDefault="00BC724B" w:rsidP="00792AFC">
            <w:pPr>
              <w:pStyle w:val="Heading4"/>
              <w:snapToGrid w:val="0"/>
              <w:spacing w:before="0"/>
              <w:jc w:val="both"/>
              <w:rPr>
                <w:i w:val="0"/>
                <w:color w:val="auto"/>
              </w:rPr>
            </w:pPr>
            <w:r w:rsidRPr="00C365FF">
              <w:rPr>
                <w:i w:val="0"/>
                <w:color w:val="auto"/>
                <w:lang w:val="id-ID"/>
              </w:rPr>
              <w:t>SEMESTER [G</w:t>
            </w:r>
            <w:r w:rsidR="00EF6001">
              <w:rPr>
                <w:i w:val="0"/>
                <w:color w:val="auto"/>
              </w:rPr>
              <w:t>ENAP</w:t>
            </w:r>
            <w:r w:rsidRPr="00C365FF">
              <w:rPr>
                <w:i w:val="0"/>
                <w:color w:val="auto"/>
                <w:lang w:val="id-ID"/>
              </w:rPr>
              <w:t xml:space="preserve">] </w:t>
            </w:r>
            <w:r w:rsidR="00EF6001">
              <w:rPr>
                <w:i w:val="0"/>
                <w:color w:val="auto"/>
              </w:rPr>
              <w:t>2020</w:t>
            </w:r>
            <w:r w:rsidRPr="00C365FF">
              <w:rPr>
                <w:i w:val="0"/>
                <w:color w:val="auto"/>
                <w:lang w:val="id-ID"/>
              </w:rPr>
              <w:t>/</w:t>
            </w:r>
            <w:r w:rsidR="00EF6001">
              <w:rPr>
                <w:i w:val="0"/>
                <w:color w:val="auto"/>
              </w:rPr>
              <w:t>2021</w:t>
            </w:r>
          </w:p>
          <w:p w14:paraId="5528911A" w14:textId="6D47759C" w:rsidR="00BC724B" w:rsidRPr="00EF6001" w:rsidRDefault="00BC724B" w:rsidP="00792AFC">
            <w:pPr>
              <w:snapToGrid w:val="0"/>
              <w:ind w:left="-29"/>
              <w:jc w:val="both"/>
              <w:rPr>
                <w:bCs/>
                <w:i/>
              </w:rPr>
            </w:pPr>
            <w:r w:rsidRPr="00C365FF">
              <w:rPr>
                <w:b/>
                <w:i/>
                <w:sz w:val="18"/>
                <w:lang w:val="id-ID"/>
              </w:rPr>
              <w:t xml:space="preserve"> [Even] Semester Year </w:t>
            </w:r>
            <w:r w:rsidR="00EF6001">
              <w:rPr>
                <w:b/>
                <w:i/>
                <w:sz w:val="18"/>
              </w:rPr>
              <w:t>2020</w:t>
            </w:r>
            <w:r w:rsidRPr="00C365FF">
              <w:rPr>
                <w:b/>
                <w:i/>
                <w:sz w:val="18"/>
                <w:lang w:val="id-ID"/>
              </w:rPr>
              <w:t>/</w:t>
            </w:r>
            <w:r w:rsidR="00EF6001">
              <w:rPr>
                <w:b/>
                <w:i/>
                <w:sz w:val="18"/>
              </w:rPr>
              <w:t>2021</w:t>
            </w:r>
          </w:p>
        </w:tc>
        <w:tc>
          <w:tcPr>
            <w:tcW w:w="2317" w:type="dxa"/>
            <w:vMerge/>
          </w:tcPr>
          <w:p w14:paraId="1053846A" w14:textId="77777777" w:rsidR="00BC724B" w:rsidRPr="00C365FF" w:rsidRDefault="00BC724B" w:rsidP="00792AFC">
            <w:pPr>
              <w:jc w:val="both"/>
              <w:rPr>
                <w:b/>
                <w:lang w:val="id-ID"/>
              </w:rPr>
            </w:pPr>
          </w:p>
        </w:tc>
      </w:tr>
    </w:tbl>
    <w:p w14:paraId="2A4EA7FC" w14:textId="77777777" w:rsidR="00025023" w:rsidRPr="00C365FF" w:rsidRDefault="00025023" w:rsidP="00792AFC">
      <w:pPr>
        <w:pStyle w:val="Heading2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 xml:space="preserve">Judul </w:t>
      </w:r>
      <w:r w:rsidRPr="00577E75">
        <w:rPr>
          <w:rFonts w:ascii="Times New Roman" w:hAnsi="Times New Roman" w:cs="Times New Roman"/>
          <w:color w:val="auto"/>
          <w:sz w:val="24"/>
          <w:szCs w:val="24"/>
          <w:lang w:val="id-ID"/>
        </w:rPr>
        <w:t>Proyek</w:t>
      </w:r>
    </w:p>
    <w:p w14:paraId="268F4265" w14:textId="77777777" w:rsidR="00025023" w:rsidRPr="00C365FF" w:rsidRDefault="00195C89" w:rsidP="00792AFC">
      <w:pPr>
        <w:jc w:val="both"/>
        <w:rPr>
          <w:lang w:val="id-ID"/>
        </w:rPr>
      </w:pPr>
      <w:r w:rsidRPr="00195C89">
        <w:rPr>
          <w:rFonts w:ascii="Arial" w:hAnsi="Arial" w:cs="Arial"/>
          <w:i/>
          <w:sz w:val="16"/>
          <w:lang w:val="id-ID"/>
        </w:rPr>
        <w:t>[Assignment / Project]</w:t>
      </w:r>
      <w:r>
        <w:rPr>
          <w:b/>
          <w:sz w:val="18"/>
        </w:rPr>
        <w:t xml:space="preserve"> </w:t>
      </w:r>
      <w:r w:rsidR="00025023" w:rsidRPr="00C365FF">
        <w:rPr>
          <w:rFonts w:ascii="Arial" w:hAnsi="Arial" w:cs="Arial"/>
          <w:i/>
          <w:sz w:val="16"/>
          <w:lang w:val="id-ID"/>
        </w:rPr>
        <w:t>Title</w:t>
      </w:r>
    </w:p>
    <w:p w14:paraId="60F2D9FB" w14:textId="466D38F7" w:rsidR="00025023" w:rsidRPr="00C365FF" w:rsidRDefault="00C3702D" w:rsidP="00792AFC">
      <w:pPr>
        <w:pStyle w:val="ListParagraph"/>
        <w:numPr>
          <w:ilvl w:val="0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Del Luna Store</w:t>
      </w:r>
    </w:p>
    <w:p w14:paraId="5FA1625A" w14:textId="77777777" w:rsidR="00E9329F" w:rsidRPr="00C365FF" w:rsidRDefault="004519B9" w:rsidP="00792AFC">
      <w:pPr>
        <w:pStyle w:val="Heading2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C365FF">
        <w:rPr>
          <w:rFonts w:ascii="Times New Roman" w:hAnsi="Times New Roman" w:cs="Times New Roman"/>
          <w:color w:val="auto"/>
          <w:sz w:val="24"/>
          <w:szCs w:val="24"/>
          <w:lang w:val="id-ID"/>
        </w:rPr>
        <w:t>Pendahuluan</w:t>
      </w:r>
    </w:p>
    <w:p w14:paraId="4D46ED50" w14:textId="77777777" w:rsidR="00E9329F" w:rsidRPr="00C365FF" w:rsidRDefault="001164B6" w:rsidP="00792AFC">
      <w:pPr>
        <w:jc w:val="both"/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Introduction</w:t>
      </w:r>
    </w:p>
    <w:p w14:paraId="350AEF01" w14:textId="430E4E33" w:rsidR="00F323DA" w:rsidRDefault="006C2284" w:rsidP="00792AFC">
      <w:pPr>
        <w:ind w:firstLine="720"/>
        <w:jc w:val="both"/>
      </w:pPr>
      <w:r w:rsidRPr="006C2284">
        <w:t xml:space="preserve">Project ini </w:t>
      </w:r>
      <w:proofErr w:type="spellStart"/>
      <w:r w:rsidRPr="006C2284">
        <w:t>diciptakan</w:t>
      </w:r>
      <w:proofErr w:type="spellEnd"/>
      <w:r w:rsidRPr="006C2284">
        <w:t xml:space="preserve"> untuk </w:t>
      </w:r>
      <w:proofErr w:type="spellStart"/>
      <w:r w:rsidRPr="006C2284">
        <w:t>membantu</w:t>
      </w:r>
      <w:proofErr w:type="spellEnd"/>
      <w:r w:rsidRPr="006C2284">
        <w:t xml:space="preserve"> Del Luna Store untuk </w:t>
      </w:r>
      <w:proofErr w:type="spellStart"/>
      <w:r w:rsidRPr="006C2284">
        <w:t>membuat</w:t>
      </w:r>
      <w:proofErr w:type="spellEnd"/>
      <w:r w:rsidRPr="006C2284">
        <w:t xml:space="preserve"> website yang </w:t>
      </w:r>
      <w:proofErr w:type="spellStart"/>
      <w:r w:rsidRPr="006C2284">
        <w:t>diinginkan</w:t>
      </w:r>
      <w:proofErr w:type="spellEnd"/>
      <w:r w:rsidRPr="006C2284">
        <w:t xml:space="preserve">. Del Luna Store </w:t>
      </w:r>
      <w:proofErr w:type="spellStart"/>
      <w:r w:rsidRPr="006C2284">
        <w:t>sendiri</w:t>
      </w:r>
      <w:proofErr w:type="spellEnd"/>
      <w:r w:rsidRPr="006C2284">
        <w:t xml:space="preserve"> merupakan </w:t>
      </w:r>
      <w:proofErr w:type="spellStart"/>
      <w:r w:rsidRPr="006C2284">
        <w:t>toko</w:t>
      </w:r>
      <w:proofErr w:type="spellEnd"/>
      <w:r w:rsidRPr="006C2284">
        <w:t xml:space="preserve"> yang </w:t>
      </w:r>
      <w:proofErr w:type="spellStart"/>
      <w:r w:rsidRPr="006C2284">
        <w:t>menjual</w:t>
      </w:r>
      <w:proofErr w:type="spellEnd"/>
      <w:r w:rsidRPr="006C2284">
        <w:t xml:space="preserve"> album dan merchandise </w:t>
      </w:r>
      <w:proofErr w:type="spellStart"/>
      <w:r w:rsidRPr="006C2284">
        <w:t>k-pop</w:t>
      </w:r>
      <w:proofErr w:type="spellEnd"/>
      <w:r>
        <w:t xml:space="preserve"> </w:t>
      </w:r>
      <w:proofErr w:type="spellStart"/>
      <w:r>
        <w:t>sejak</w:t>
      </w:r>
      <w:proofErr w:type="spellEnd"/>
      <w:r>
        <w:t xml:space="preserve"> 201</w:t>
      </w:r>
      <w:r w:rsidR="00B554C5">
        <w:t>3</w:t>
      </w:r>
      <w:r w:rsidRPr="006C2284">
        <w:t xml:space="preserve">. </w:t>
      </w:r>
      <w:r>
        <w:t xml:space="preserve">Pada website ini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register </w:t>
      </w:r>
      <w:proofErr w:type="spellStart"/>
      <w:r>
        <w:t>kemudian</w:t>
      </w:r>
      <w:proofErr w:type="spellEnd"/>
      <w:r>
        <w:t xml:space="preserve"> login untuk </w:t>
      </w:r>
      <w:proofErr w:type="spellStart"/>
      <w:r>
        <w:t>membeli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yang </w:t>
      </w:r>
      <w:proofErr w:type="spellStart"/>
      <w:r>
        <w:t>tersedia</w:t>
      </w:r>
      <w:proofErr w:type="spellEnd"/>
      <w:r>
        <w:t>.</w:t>
      </w:r>
      <w:r w:rsidR="009D24F0">
        <w:t xml:space="preserve"> Selain </w:t>
      </w:r>
      <w:proofErr w:type="spellStart"/>
      <w:r w:rsidR="009D24F0">
        <w:t>itu</w:t>
      </w:r>
      <w:proofErr w:type="spellEnd"/>
      <w:r w:rsidR="009D24F0">
        <w:t xml:space="preserve"> website ini </w:t>
      </w:r>
      <w:proofErr w:type="spellStart"/>
      <w:r w:rsidR="009D24F0">
        <w:t>memiliki</w:t>
      </w:r>
      <w:proofErr w:type="spellEnd"/>
      <w:r w:rsidR="009D24F0">
        <w:t xml:space="preserve"> </w:t>
      </w:r>
      <w:proofErr w:type="spellStart"/>
      <w:r w:rsidR="009D24F0">
        <w:t>halaman</w:t>
      </w:r>
      <w:proofErr w:type="spellEnd"/>
      <w:r w:rsidR="009D24F0">
        <w:t xml:space="preserve"> album untuk </w:t>
      </w:r>
      <w:proofErr w:type="spellStart"/>
      <w:r w:rsidR="009D24F0">
        <w:t>menampilkan</w:t>
      </w:r>
      <w:proofErr w:type="spellEnd"/>
      <w:r w:rsidR="009D24F0">
        <w:t xml:space="preserve"> album yang </w:t>
      </w:r>
      <w:proofErr w:type="spellStart"/>
      <w:r w:rsidR="009D24F0">
        <w:t>dimiliki</w:t>
      </w:r>
      <w:proofErr w:type="spellEnd"/>
      <w:r w:rsidR="009D24F0">
        <w:t xml:space="preserve"> Del Luna Store, </w:t>
      </w:r>
      <w:proofErr w:type="spellStart"/>
      <w:r w:rsidR="009D24F0">
        <w:t>lalu</w:t>
      </w:r>
      <w:proofErr w:type="spellEnd"/>
      <w:r w:rsidR="009D24F0">
        <w:t xml:space="preserve"> </w:t>
      </w:r>
      <w:proofErr w:type="spellStart"/>
      <w:r w:rsidR="009D24F0">
        <w:t>halaman</w:t>
      </w:r>
      <w:proofErr w:type="spellEnd"/>
      <w:r w:rsidR="009D24F0">
        <w:t xml:space="preserve"> merchandise untuk </w:t>
      </w:r>
      <w:proofErr w:type="spellStart"/>
      <w:r w:rsidR="009D24F0">
        <w:t>menampilkan</w:t>
      </w:r>
      <w:proofErr w:type="spellEnd"/>
      <w:r w:rsidR="009D24F0">
        <w:t xml:space="preserve"> merchandise yang </w:t>
      </w:r>
      <w:proofErr w:type="spellStart"/>
      <w:r w:rsidR="009D24F0">
        <w:t>dimiliki</w:t>
      </w:r>
      <w:proofErr w:type="spellEnd"/>
      <w:r w:rsidR="009D24F0">
        <w:t xml:space="preserve"> Del Luna Store, </w:t>
      </w:r>
      <w:proofErr w:type="spellStart"/>
      <w:r w:rsidR="009D24F0">
        <w:t>lalu</w:t>
      </w:r>
      <w:proofErr w:type="spellEnd"/>
      <w:r w:rsidR="009D24F0">
        <w:t xml:space="preserve"> testimonial page, </w:t>
      </w:r>
      <w:proofErr w:type="spellStart"/>
      <w:r w:rsidR="009D24F0">
        <w:t>yaitu</w:t>
      </w:r>
      <w:proofErr w:type="spellEnd"/>
      <w:r w:rsidR="009D24F0">
        <w:t xml:space="preserve"> page untuk </w:t>
      </w:r>
      <w:proofErr w:type="spellStart"/>
      <w:r w:rsidR="009D24F0">
        <w:t>menampilkan</w:t>
      </w:r>
      <w:proofErr w:type="spellEnd"/>
      <w:r w:rsidR="009D24F0">
        <w:t xml:space="preserve"> </w:t>
      </w:r>
      <w:proofErr w:type="spellStart"/>
      <w:r w:rsidR="009D24F0">
        <w:t>testimoni</w:t>
      </w:r>
      <w:proofErr w:type="spellEnd"/>
      <w:r w:rsidR="009D24F0">
        <w:t xml:space="preserve"> yang </w:t>
      </w:r>
      <w:proofErr w:type="spellStart"/>
      <w:r w:rsidR="009D24F0">
        <w:t>diberikan</w:t>
      </w:r>
      <w:proofErr w:type="spellEnd"/>
      <w:r w:rsidR="009D24F0">
        <w:t xml:space="preserve"> oleh </w:t>
      </w:r>
      <w:proofErr w:type="spellStart"/>
      <w:r w:rsidR="009D24F0">
        <w:t>pembeli-pembeli</w:t>
      </w:r>
      <w:proofErr w:type="spellEnd"/>
      <w:r w:rsidR="009D24F0">
        <w:t xml:space="preserve"> </w:t>
      </w:r>
      <w:proofErr w:type="spellStart"/>
      <w:r w:rsidR="009D24F0">
        <w:t>sebelumnya</w:t>
      </w:r>
      <w:proofErr w:type="spellEnd"/>
      <w:r w:rsidR="009D24F0">
        <w:t>.</w:t>
      </w:r>
    </w:p>
    <w:p w14:paraId="1C60A93C" w14:textId="5D0985A6" w:rsidR="006E53B8" w:rsidRDefault="006E53B8" w:rsidP="00792AFC">
      <w:pPr>
        <w:ind w:firstLine="720"/>
        <w:jc w:val="both"/>
      </w:pPr>
      <w:r>
        <w:t xml:space="preserve">Dalam </w:t>
      </w:r>
      <w:proofErr w:type="spellStart"/>
      <w:r>
        <w:t>pembuatan</w:t>
      </w:r>
      <w:proofErr w:type="spellEnd"/>
      <w:r>
        <w:t xml:space="preserve"> website Del Luna Store, kami </w:t>
      </w:r>
      <w:proofErr w:type="spellStart"/>
      <w:r>
        <w:t>menggunakan</w:t>
      </w:r>
      <w:proofErr w:type="spellEnd"/>
      <w:r>
        <w:t xml:space="preserve"> HTML, CSS, JavaScript, dan jQuery.</w:t>
      </w:r>
    </w:p>
    <w:p w14:paraId="0E8113DA" w14:textId="77777777" w:rsidR="006E53B8" w:rsidRPr="006E53B8" w:rsidRDefault="006E53B8" w:rsidP="00792AFC">
      <w:pPr>
        <w:ind w:firstLine="720"/>
        <w:jc w:val="both"/>
        <w:rPr>
          <w:lang w:val="id-ID"/>
        </w:rPr>
      </w:pPr>
    </w:p>
    <w:p w14:paraId="7F7FC423" w14:textId="77777777" w:rsidR="00B054A9" w:rsidRPr="00573D52" w:rsidRDefault="0004400C" w:rsidP="00792AFC">
      <w:pPr>
        <w:pStyle w:val="Heading2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Dokumentasi</w:t>
      </w:r>
    </w:p>
    <w:p w14:paraId="63947D8E" w14:textId="77777777" w:rsidR="00327E53" w:rsidRPr="00573D52" w:rsidRDefault="0004400C" w:rsidP="00792AFC">
      <w:pPr>
        <w:jc w:val="both"/>
      </w:pPr>
      <w:r w:rsidRPr="00573D52">
        <w:rPr>
          <w:rFonts w:ascii="Arial" w:hAnsi="Arial" w:cs="Arial"/>
          <w:i/>
          <w:sz w:val="16"/>
          <w:lang w:val="id-ID"/>
        </w:rPr>
        <w:t>Report / Documentation</w:t>
      </w:r>
    </w:p>
    <w:p w14:paraId="52A1A0C1" w14:textId="77777777" w:rsidR="00F323DA" w:rsidRPr="00573D52" w:rsidRDefault="00F323DA" w:rsidP="00792AFC">
      <w:pPr>
        <w:pStyle w:val="ListParagraph"/>
        <w:numPr>
          <w:ilvl w:val="0"/>
          <w:numId w:val="6"/>
        </w:numPr>
        <w:jc w:val="both"/>
        <w:rPr>
          <w:b/>
          <w:bCs/>
          <w:lang w:val="id-ID"/>
        </w:rPr>
      </w:pPr>
      <w:r w:rsidRPr="00573D52">
        <w:rPr>
          <w:b/>
          <w:bCs/>
          <w:lang w:val="id-ID"/>
        </w:rPr>
        <w:t>REPORT / PRINT SCREEN &amp; DESCRIPTION</w:t>
      </w:r>
    </w:p>
    <w:p w14:paraId="1DA0E2BC" w14:textId="608CD1BC" w:rsidR="00CF034E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Home</w:t>
      </w:r>
    </w:p>
    <w:p w14:paraId="60AFEC0E" w14:textId="4CF8F51B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  <w:lang w:val="id-ID"/>
        </w:rPr>
        <w:lastRenderedPageBreak/>
        <w:drawing>
          <wp:inline distT="0" distB="0" distL="0" distR="0" wp14:anchorId="450CA988" wp14:editId="5AA67F11">
            <wp:extent cx="5957570" cy="4666604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2333" cy="4670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55A6F1" w14:textId="7B57C729" w:rsidR="00F3426D" w:rsidRPr="00B554C5" w:rsidRDefault="009C7478" w:rsidP="00792AFC">
      <w:pPr>
        <w:pStyle w:val="ListParagraph"/>
        <w:ind w:left="1070"/>
        <w:jc w:val="both"/>
      </w:pPr>
      <w:r>
        <w:t xml:space="preserve">Home merupakan </w:t>
      </w:r>
      <w:proofErr w:type="spellStart"/>
      <w:r>
        <w:t>tampilan</w:t>
      </w:r>
      <w:proofErr w:type="spellEnd"/>
      <w:r>
        <w:t xml:space="preserve"> yang </w:t>
      </w:r>
      <w:proofErr w:type="spellStart"/>
      <w:r>
        <w:t>pertama</w:t>
      </w:r>
      <w:proofErr w:type="spellEnd"/>
      <w:r>
        <w:t xml:space="preserve"> kali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lihat</w:t>
      </w:r>
      <w:proofErr w:type="spellEnd"/>
      <w:r>
        <w:t xml:space="preserve">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mbuka</w:t>
      </w:r>
      <w:proofErr w:type="spellEnd"/>
      <w:r>
        <w:t xml:space="preserve"> web site ini. </w:t>
      </w:r>
      <w:r w:rsidR="00F3426D">
        <w:t xml:space="preserve">Kita </w:t>
      </w:r>
      <w:proofErr w:type="spellStart"/>
      <w:r w:rsidR="00F3426D">
        <w:t>akan</w:t>
      </w:r>
      <w:proofErr w:type="spellEnd"/>
      <w:r w:rsidR="00F3426D">
        <w:t xml:space="preserve"> </w:t>
      </w:r>
      <w:proofErr w:type="spellStart"/>
      <w:r w:rsidR="00F3426D">
        <w:t>disuguhkan</w:t>
      </w:r>
      <w:proofErr w:type="spellEnd"/>
      <w:r w:rsidR="00F3426D">
        <w:t xml:space="preserve"> </w:t>
      </w:r>
      <w:proofErr w:type="spellStart"/>
      <w:r w:rsidR="00F3426D">
        <w:t>pengenalan</w:t>
      </w:r>
      <w:proofErr w:type="spellEnd"/>
      <w:r w:rsidR="00F3426D">
        <w:t xml:space="preserve"> simple </w:t>
      </w:r>
      <w:proofErr w:type="spellStart"/>
      <w:r w:rsidR="00F3426D">
        <w:t>mengenai</w:t>
      </w:r>
      <w:proofErr w:type="spellEnd"/>
      <w:r w:rsidR="00F3426D">
        <w:t xml:space="preserve"> Del Luna Store, dan juga </w:t>
      </w:r>
      <w:proofErr w:type="spellStart"/>
      <w:r w:rsidR="00F3426D">
        <w:t>terdapat</w:t>
      </w:r>
      <w:proofErr w:type="spellEnd"/>
      <w:r w:rsidR="00F3426D">
        <w:t xml:space="preserve"> slider </w:t>
      </w:r>
      <w:proofErr w:type="spellStart"/>
      <w:r w:rsidR="00F3426D">
        <w:t>best selling</w:t>
      </w:r>
      <w:proofErr w:type="spellEnd"/>
      <w:r w:rsidR="00F3426D">
        <w:t xml:space="preserve"> items pada </w:t>
      </w:r>
      <w:proofErr w:type="spellStart"/>
      <w:r w:rsidR="00F3426D">
        <w:t>toko</w:t>
      </w:r>
      <w:proofErr w:type="spellEnd"/>
      <w:r w:rsidR="00F3426D">
        <w:t xml:space="preserve"> ini.</w:t>
      </w:r>
    </w:p>
    <w:p w14:paraId="6093606A" w14:textId="77777777" w:rsidR="00B554C5" w:rsidRPr="001C3AA8" w:rsidRDefault="00B554C5" w:rsidP="00792AFC">
      <w:pPr>
        <w:pStyle w:val="ListParagraph"/>
        <w:ind w:left="1070"/>
        <w:jc w:val="both"/>
        <w:rPr>
          <w:b/>
          <w:bCs/>
          <w:lang w:val="id-ID"/>
        </w:rPr>
      </w:pPr>
    </w:p>
    <w:p w14:paraId="4026F8E0" w14:textId="629371F7" w:rsidR="001C3AA8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Albums</w:t>
      </w:r>
    </w:p>
    <w:p w14:paraId="4D88023F" w14:textId="61284DBD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</w:rPr>
        <w:lastRenderedPageBreak/>
        <w:drawing>
          <wp:inline distT="0" distB="0" distL="0" distR="0" wp14:anchorId="1578465F" wp14:editId="002CAD34">
            <wp:extent cx="5934075" cy="52578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9A4AEDD" w14:textId="5E749EE6" w:rsidR="00F3426D" w:rsidRPr="00F3426D" w:rsidRDefault="00F3426D" w:rsidP="00792AFC">
      <w:pPr>
        <w:pStyle w:val="ListParagraph"/>
        <w:ind w:left="1070"/>
        <w:jc w:val="both"/>
      </w:pPr>
      <w:r>
        <w:t xml:space="preserve">Pada page albums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uguhkan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album </w:t>
      </w:r>
      <w:proofErr w:type="spellStart"/>
      <w:r>
        <w:t>KPop</w:t>
      </w:r>
      <w:proofErr w:type="spellEnd"/>
      <w:r>
        <w:t xml:space="preserve"> yang </w:t>
      </w:r>
      <w:proofErr w:type="spellStart"/>
      <w:r>
        <w:t>dijual</w:t>
      </w:r>
      <w:proofErr w:type="spellEnd"/>
      <w:r>
        <w:t xml:space="preserve"> oleh Del Luna. Kita juga dapat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deskripsi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album </w:t>
      </w:r>
      <w:proofErr w:type="spellStart"/>
      <w:r>
        <w:t>tersebut</w:t>
      </w:r>
      <w:proofErr w:type="spellEnd"/>
      <w:r>
        <w:t xml:space="preserve"> dengan </w:t>
      </w:r>
      <w:proofErr w:type="spellStart"/>
      <w:r>
        <w:t>klik</w:t>
      </w:r>
      <w:proofErr w:type="spellEnd"/>
      <w:r>
        <w:t xml:space="preserve"> button see more.</w:t>
      </w:r>
    </w:p>
    <w:p w14:paraId="068E085C" w14:textId="4386D7B6" w:rsidR="00F3426D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  <w:lang w:val="id-ID"/>
        </w:rPr>
        <w:lastRenderedPageBreak/>
        <w:drawing>
          <wp:inline distT="0" distB="0" distL="0" distR="0" wp14:anchorId="424D72A5" wp14:editId="1CE5E993">
            <wp:extent cx="5934075" cy="52578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5257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0E4BD1" w14:textId="5BAC856B" w:rsidR="00F3426D" w:rsidRPr="00F3426D" w:rsidRDefault="00F3426D" w:rsidP="00792AFC">
      <w:pPr>
        <w:pStyle w:val="ListParagraph"/>
        <w:ind w:left="1070"/>
        <w:jc w:val="both"/>
      </w:pPr>
      <w:proofErr w:type="spellStart"/>
      <w:r>
        <w:t>Tampilan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merupakan </w:t>
      </w:r>
      <w:proofErr w:type="spellStart"/>
      <w:r>
        <w:t>tampilan</w:t>
      </w:r>
      <w:proofErr w:type="spellEnd"/>
      <w:r>
        <w:t xml:space="preserve"> yang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telah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button see more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suguhkan</w:t>
      </w:r>
      <w:proofErr w:type="spellEnd"/>
      <w:r>
        <w:t xml:space="preserve"> detail product dan </w:t>
      </w:r>
      <w:proofErr w:type="spellStart"/>
      <w:r>
        <w:t>kita</w:t>
      </w:r>
      <w:proofErr w:type="spellEnd"/>
      <w:r>
        <w:t xml:space="preserve"> juga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ngklik</w:t>
      </w:r>
      <w:proofErr w:type="spellEnd"/>
      <w:r>
        <w:t xml:space="preserve"> order now.</w:t>
      </w:r>
    </w:p>
    <w:p w14:paraId="2629681F" w14:textId="77777777" w:rsidR="00F3426D" w:rsidRPr="00F3426D" w:rsidRDefault="00F3426D" w:rsidP="00792AFC">
      <w:pPr>
        <w:pStyle w:val="ListParagraph"/>
        <w:ind w:left="1070"/>
        <w:jc w:val="both"/>
        <w:rPr>
          <w:b/>
          <w:bCs/>
          <w:lang w:val="id-ID"/>
        </w:rPr>
      </w:pPr>
    </w:p>
    <w:p w14:paraId="0E4A2032" w14:textId="6507B45B" w:rsidR="0026652C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Merchandise</w:t>
      </w:r>
    </w:p>
    <w:p w14:paraId="739EE132" w14:textId="792247A4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</w:rPr>
        <w:lastRenderedPageBreak/>
        <w:drawing>
          <wp:inline distT="0" distB="0" distL="0" distR="0" wp14:anchorId="0856A5E2" wp14:editId="20F9E6B6">
            <wp:extent cx="5934075" cy="2781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23466E" w14:textId="21D3107B" w:rsidR="000E511C" w:rsidRDefault="000E511C" w:rsidP="00792AFC">
      <w:pPr>
        <w:pStyle w:val="ListParagraph"/>
        <w:ind w:left="1070"/>
        <w:jc w:val="both"/>
      </w:pPr>
      <w:r>
        <w:t xml:space="preserve">Sama </w:t>
      </w:r>
      <w:proofErr w:type="spellStart"/>
      <w:r>
        <w:t>halnya</w:t>
      </w:r>
      <w:proofErr w:type="spellEnd"/>
      <w:r>
        <w:t xml:space="preserve"> dengan page albums, di page merchandise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bisa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merch </w:t>
      </w:r>
      <w:proofErr w:type="spellStart"/>
      <w:r>
        <w:t>Kpop</w:t>
      </w:r>
      <w:proofErr w:type="spellEnd"/>
      <w:r>
        <w:t xml:space="preserve"> yang </w:t>
      </w:r>
      <w:proofErr w:type="spellStart"/>
      <w:r>
        <w:t>dijual</w:t>
      </w:r>
      <w:proofErr w:type="spellEnd"/>
      <w:r>
        <w:t xml:space="preserve"> oleh Del Luna, </w:t>
      </w:r>
      <w:proofErr w:type="spellStart"/>
      <w:r>
        <w:t>lalu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disuguh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Order.</w:t>
      </w:r>
    </w:p>
    <w:p w14:paraId="392C0305" w14:textId="77777777" w:rsidR="000E511C" w:rsidRPr="000E511C" w:rsidRDefault="000E511C" w:rsidP="00792AFC">
      <w:pPr>
        <w:pStyle w:val="ListParagraph"/>
        <w:ind w:left="1070"/>
        <w:jc w:val="both"/>
      </w:pPr>
    </w:p>
    <w:p w14:paraId="525D98D0" w14:textId="69CA0887" w:rsidR="0026652C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Testimonial</w:t>
      </w:r>
    </w:p>
    <w:p w14:paraId="06B61709" w14:textId="5E37F4EE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</w:rPr>
        <w:drawing>
          <wp:inline distT="0" distB="0" distL="0" distR="0" wp14:anchorId="1A2C4CFD" wp14:editId="6FC94A90">
            <wp:extent cx="5934075" cy="3371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71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BC41B4" w14:textId="0A57EBB8" w:rsidR="001600A0" w:rsidRDefault="001600A0" w:rsidP="00792AFC">
      <w:pPr>
        <w:pStyle w:val="ListParagraph"/>
        <w:ind w:left="1070"/>
        <w:jc w:val="both"/>
      </w:pPr>
      <w:r>
        <w:t xml:space="preserve">Pada page testimonial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atu</w:t>
      </w:r>
      <w:proofErr w:type="spellEnd"/>
      <w:r>
        <w:t xml:space="preserve"> testimonial per </w:t>
      </w:r>
      <w:proofErr w:type="spellStart"/>
      <w:r>
        <w:t>barang</w:t>
      </w:r>
      <w:proofErr w:type="spellEnd"/>
      <w:r>
        <w:t xml:space="preserve">. Dan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barang</w:t>
      </w:r>
      <w:proofErr w:type="spellEnd"/>
      <w:r>
        <w:t xml:space="preserve">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tampilkan</w:t>
      </w:r>
      <w:proofErr w:type="spellEnd"/>
      <w:r>
        <w:t xml:space="preserve"> di testimonials </w:t>
      </w:r>
      <w:proofErr w:type="spellStart"/>
      <w:r>
        <w:t>sebagai</w:t>
      </w:r>
      <w:proofErr w:type="spellEnd"/>
      <w:r>
        <w:t xml:space="preserve"> </w:t>
      </w:r>
      <w:proofErr w:type="spellStart"/>
      <w:r>
        <w:t>bukti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Del Luna Store </w:t>
      </w:r>
      <w:proofErr w:type="spellStart"/>
      <w:r>
        <w:t>menjual</w:t>
      </w:r>
      <w:proofErr w:type="spellEnd"/>
      <w:r>
        <w:t xml:space="preserve"> album dan merch </w:t>
      </w:r>
      <w:proofErr w:type="spellStart"/>
      <w:r>
        <w:t>Kpop</w:t>
      </w:r>
      <w:proofErr w:type="spellEnd"/>
      <w:r>
        <w:t xml:space="preserve"> dengan </w:t>
      </w:r>
      <w:proofErr w:type="spellStart"/>
      <w:r>
        <w:t>kualitas</w:t>
      </w:r>
      <w:proofErr w:type="spellEnd"/>
      <w:r>
        <w:t xml:space="preserve"> baik. </w:t>
      </w:r>
      <w:proofErr w:type="spellStart"/>
      <w:r>
        <w:t>Dibawah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,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berikan</w:t>
      </w:r>
      <w:proofErr w:type="spellEnd"/>
      <w:r>
        <w:t xml:space="preserve"> </w:t>
      </w:r>
      <w:proofErr w:type="spellStart"/>
      <w:r>
        <w:t>tanda</w:t>
      </w:r>
      <w:proofErr w:type="spellEnd"/>
      <w:r>
        <w:t xml:space="preserve"> &lt; dan &gt; yang dapat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klik</w:t>
      </w:r>
      <w:proofErr w:type="spellEnd"/>
      <w:r>
        <w:t xml:space="preserve"> untuk </w:t>
      </w:r>
      <w:proofErr w:type="spellStart"/>
      <w:r>
        <w:t>melihat</w:t>
      </w:r>
      <w:proofErr w:type="spellEnd"/>
      <w:r>
        <w:t xml:space="preserve"> testimonial </w:t>
      </w:r>
      <w:proofErr w:type="spellStart"/>
      <w:r>
        <w:t>selanjutnya</w:t>
      </w:r>
      <w:proofErr w:type="spellEnd"/>
      <w:r>
        <w:t>.</w:t>
      </w:r>
    </w:p>
    <w:p w14:paraId="69FAB55A" w14:textId="77777777" w:rsidR="00936D2D" w:rsidRPr="001600A0" w:rsidRDefault="00936D2D" w:rsidP="00792AFC">
      <w:pPr>
        <w:pStyle w:val="ListParagraph"/>
        <w:ind w:left="1070"/>
        <w:jc w:val="both"/>
      </w:pPr>
    </w:p>
    <w:p w14:paraId="0CE01DC0" w14:textId="2EA61FAA" w:rsidR="0026652C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Register</w:t>
      </w:r>
    </w:p>
    <w:p w14:paraId="361992ED" w14:textId="6F2691FC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</w:rPr>
        <w:lastRenderedPageBreak/>
        <w:drawing>
          <wp:inline distT="0" distB="0" distL="0" distR="0" wp14:anchorId="4779AF82" wp14:editId="7149A26F">
            <wp:extent cx="5934075" cy="332422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324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B7146" w14:textId="5C6FDB22" w:rsidR="009B0C2D" w:rsidRPr="009B0C2D" w:rsidRDefault="009B0C2D" w:rsidP="00792AFC">
      <w:pPr>
        <w:pStyle w:val="ListParagraph"/>
        <w:ind w:left="1070"/>
        <w:jc w:val="both"/>
      </w:pPr>
      <w:r>
        <w:t xml:space="preserve">Pada page ini, </w:t>
      </w:r>
      <w:proofErr w:type="spellStart"/>
      <w:r>
        <w:t>kita</w:t>
      </w:r>
      <w:proofErr w:type="spellEnd"/>
      <w:r>
        <w:t xml:space="preserve"> dapat </w:t>
      </w:r>
      <w:proofErr w:type="spellStart"/>
      <w:r>
        <w:t>melakukan</w:t>
      </w:r>
      <w:proofErr w:type="spellEnd"/>
      <w:r>
        <w:t xml:space="preserve"> </w:t>
      </w:r>
      <w:proofErr w:type="spellStart"/>
      <w:r>
        <w:t>registrasi</w:t>
      </w:r>
      <w:proofErr w:type="spellEnd"/>
      <w:r>
        <w:t xml:space="preserve">. </w:t>
      </w:r>
      <w:proofErr w:type="spellStart"/>
      <w:r>
        <w:t>Terdapat</w:t>
      </w:r>
      <w:proofErr w:type="spellEnd"/>
      <w:r>
        <w:t xml:space="preserve"> link untuk </w:t>
      </w:r>
      <w:proofErr w:type="spellStart"/>
      <w:r>
        <w:t>menuju</w:t>
      </w:r>
      <w:proofErr w:type="spellEnd"/>
      <w:r>
        <w:t xml:space="preserve"> login </w:t>
      </w:r>
      <w:proofErr w:type="spellStart"/>
      <w:r>
        <w:t>ketika</w:t>
      </w:r>
      <w:proofErr w:type="spellEnd"/>
      <w:r>
        <w:t xml:space="preserve"> </w:t>
      </w:r>
      <w:proofErr w:type="spellStart"/>
      <w:r>
        <w:t>kita</w:t>
      </w:r>
      <w:proofErr w:type="spellEnd"/>
      <w:r>
        <w:t xml:space="preserve">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akun</w:t>
      </w:r>
      <w:proofErr w:type="spellEnd"/>
      <w:r>
        <w:t>.</w:t>
      </w:r>
      <w:r w:rsidR="002449B6">
        <w:t xml:space="preserve"> </w:t>
      </w:r>
      <w:proofErr w:type="spellStart"/>
      <w:r w:rsidR="002449B6">
        <w:t>Terdapat</w:t>
      </w:r>
      <w:proofErr w:type="spellEnd"/>
      <w:r w:rsidR="002449B6">
        <w:t xml:space="preserve"> </w:t>
      </w:r>
      <w:proofErr w:type="spellStart"/>
      <w:r w:rsidR="002449B6">
        <w:t>validasi</w:t>
      </w:r>
      <w:proofErr w:type="spellEnd"/>
      <w:r w:rsidR="002449B6">
        <w:t xml:space="preserve"> untuk </w:t>
      </w:r>
      <w:proofErr w:type="spellStart"/>
      <w:r w:rsidR="002449B6">
        <w:t>nama</w:t>
      </w:r>
      <w:proofErr w:type="spellEnd"/>
      <w:r w:rsidR="002449B6">
        <w:t>, email, gender, password, dan checkbox.</w:t>
      </w:r>
    </w:p>
    <w:p w14:paraId="4B707899" w14:textId="77777777" w:rsidR="009B0C2D" w:rsidRPr="0026652C" w:rsidRDefault="009B0C2D" w:rsidP="00792AFC">
      <w:pPr>
        <w:pStyle w:val="ListParagraph"/>
        <w:ind w:left="1070"/>
        <w:jc w:val="both"/>
        <w:rPr>
          <w:b/>
          <w:bCs/>
          <w:lang w:val="id-ID"/>
        </w:rPr>
      </w:pPr>
    </w:p>
    <w:p w14:paraId="75BA3431" w14:textId="03DA6CBA" w:rsidR="0026652C" w:rsidRPr="0026652C" w:rsidRDefault="0026652C" w:rsidP="00792AFC">
      <w:pPr>
        <w:pStyle w:val="ListParagraph"/>
        <w:numPr>
          <w:ilvl w:val="1"/>
          <w:numId w:val="6"/>
        </w:numPr>
        <w:jc w:val="both"/>
        <w:rPr>
          <w:b/>
          <w:bCs/>
          <w:lang w:val="id-ID"/>
        </w:rPr>
      </w:pPr>
      <w:r>
        <w:rPr>
          <w:b/>
          <w:bCs/>
        </w:rPr>
        <w:t>Login</w:t>
      </w:r>
    </w:p>
    <w:p w14:paraId="6D89DF74" w14:textId="3205E238" w:rsidR="0026652C" w:rsidRDefault="0026652C" w:rsidP="00792AFC">
      <w:pPr>
        <w:pStyle w:val="ListParagraph"/>
        <w:ind w:left="1070"/>
        <w:jc w:val="both"/>
        <w:rPr>
          <w:b/>
          <w:bCs/>
          <w:lang w:val="id-ID"/>
        </w:rPr>
      </w:pPr>
      <w:r>
        <w:rPr>
          <w:b/>
          <w:bCs/>
          <w:noProof/>
          <w:lang w:val="id-ID"/>
        </w:rPr>
        <w:drawing>
          <wp:inline distT="0" distB="0" distL="0" distR="0" wp14:anchorId="04B2A851" wp14:editId="6704859B">
            <wp:extent cx="5934075" cy="24574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457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C45749" w14:textId="4F834CDE" w:rsidR="001C09F8" w:rsidRPr="001C09F8" w:rsidRDefault="001C09F8" w:rsidP="00792AFC">
      <w:pPr>
        <w:pStyle w:val="ListParagraph"/>
        <w:ind w:left="1070"/>
        <w:jc w:val="both"/>
      </w:pPr>
      <w:r>
        <w:t xml:space="preserve">Page login ini </w:t>
      </w:r>
      <w:proofErr w:type="spellStart"/>
      <w:r>
        <w:t>terdapat</w:t>
      </w:r>
      <w:proofErr w:type="spellEnd"/>
      <w:r>
        <w:t xml:space="preserve"> 2 </w:t>
      </w:r>
      <w:proofErr w:type="spellStart"/>
      <w:r>
        <w:t>validasi</w:t>
      </w:r>
      <w:proofErr w:type="spellEnd"/>
      <w:r>
        <w:t xml:space="preserve"> untuk email dan password.</w:t>
      </w:r>
    </w:p>
    <w:p w14:paraId="32267428" w14:textId="77777777" w:rsidR="00C321CE" w:rsidRPr="00573D52" w:rsidRDefault="00C321CE" w:rsidP="00792AFC">
      <w:pPr>
        <w:pStyle w:val="Heading2"/>
        <w:jc w:val="both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  <w:r w:rsidRPr="00573D52">
        <w:rPr>
          <w:rFonts w:ascii="Times New Roman" w:hAnsi="Times New Roman" w:cs="Times New Roman"/>
          <w:color w:val="auto"/>
          <w:sz w:val="24"/>
          <w:szCs w:val="24"/>
          <w:lang w:val="id-ID"/>
        </w:rPr>
        <w:t>Referensi</w:t>
      </w:r>
    </w:p>
    <w:p w14:paraId="0842E0A7" w14:textId="77777777" w:rsidR="00B054A9" w:rsidRPr="00C365FF" w:rsidRDefault="00C321CE" w:rsidP="00792AFC">
      <w:pPr>
        <w:jc w:val="both"/>
        <w:rPr>
          <w:lang w:val="id-ID"/>
        </w:rPr>
      </w:pPr>
      <w:r w:rsidRPr="00C365FF">
        <w:rPr>
          <w:rFonts w:ascii="Arial" w:hAnsi="Arial" w:cs="Arial"/>
          <w:i/>
          <w:sz w:val="16"/>
          <w:lang w:val="id-ID"/>
        </w:rPr>
        <w:t>References</w:t>
      </w:r>
    </w:p>
    <w:p w14:paraId="5766AF99" w14:textId="0C2FC841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4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map_of_the_soul-persona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196B6CB5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936135A" w14:textId="00BC5314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5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love_yourself-answer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3A9134FE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6FAAD12F" w14:textId="6A22FE39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6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love_yourself-tear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0727DAE9" w14:textId="77777777" w:rsidR="002C6A89" w:rsidRPr="002C6A89" w:rsidRDefault="002C6A89" w:rsidP="00792AFC">
      <w:pPr>
        <w:jc w:val="both"/>
        <w:rPr>
          <w:color w:val="548DD4" w:themeColor="text2" w:themeTint="99"/>
        </w:rPr>
      </w:pPr>
    </w:p>
    <w:p w14:paraId="1F05C03D" w14:textId="2D4C50E0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7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be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3AACA25A" w14:textId="71E3CD1D" w:rsidR="002C6A89" w:rsidRPr="002C6A89" w:rsidRDefault="002C6A89" w:rsidP="00792AFC">
      <w:pPr>
        <w:ind w:firstLine="60"/>
        <w:jc w:val="both"/>
        <w:rPr>
          <w:color w:val="548DD4" w:themeColor="text2" w:themeTint="99"/>
        </w:rPr>
      </w:pPr>
    </w:p>
    <w:p w14:paraId="0BDD2766" w14:textId="7962136C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8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you_never_walk_alone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3E3D1938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8FD56C7" w14:textId="4AA34D7D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19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wings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39F6FD8A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3696A87" w14:textId="3D79B755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0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hwayangyeonhwa-young_forever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0E289D41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72582C8" w14:textId="34EC7E77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1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hwayangyeonhwa-pt2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05170708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F755F3F" w14:textId="36E8FE70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2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hwayangyeonhwa-pt1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34D3ED92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14DD347" w14:textId="4650370B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3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dark_and_wild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61AF3171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1908B669" w14:textId="1FBF09C5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4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skool_luv_affair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7E4AA55E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10B71571" w14:textId="23F20CA6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5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o_rul8_2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5ABE4121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FD567DA" w14:textId="74397CD9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6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ibighit.com/bts/eng/discography/detail/2_cool_4_school.php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8FE005E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360FEBF" w14:textId="0E4E65D2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7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kprofiles.com/blackpink-discography/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B19D51B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39113FFB" w14:textId="6D3B3A8E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8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kprofiles.com/gfriend-discography/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65D04B7C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02ECC2F2" w14:textId="18100503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29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www.pinterest.com/pin/683421312183432489/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FFF6ACC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14B0E663" w14:textId="598EE4CD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0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tore.linefriends.com/products/bt21-chimmy-mini-figure-keyring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61831903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7D637901" w14:textId="5B318D65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1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tore.linefriends.com/products/bt21-official-merchandise-by-line-friends-tata-character-hair-brush?_pos=2&amp;_sid=b1bc16d53&amp;_ss=r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6C26114C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0B728D38" w14:textId="4F86F6EE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2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tore.linefriends.com/products/bt21-cooky-piggy-bank?variant=31997251649616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4A05384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5B0D54E" w14:textId="569BCDCC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3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tore.linefriends.com/products/bt21-shooky-space-thunder-sweater?_pos=31&amp;_sid=35d22c384&amp;_ss=r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7BF3EFD1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8442700" w14:textId="6A461687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4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tore.linefriends.com/products/bt21-mang-basic-mug-cup-cover?_pos=31&amp;_sid=748ac97e9&amp;_ss=r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999116D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103E680E" w14:textId="3087402B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5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hopee.co.id/%E3%80%90OFFICIAL-GOODS%E3%80%91-BLACKPINK-OFFICIAL-LIGHT-STICK-Ver.2-LIMITED-EDITION-i.117096179.5265305215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52A9250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0D3BEDDE" w14:textId="349B6642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6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hop.blackpinkmusic.com/products/rose-crewneck-i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F211937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43D13C54" w14:textId="66A7F3E9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7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hop.blackpinkmusic.com/products/rose-bucket-hat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4D044B31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38C56720" w14:textId="46FE313F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8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hop.blackpinkmusic.com/products/ice-cream-hoodie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081205AE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36708987" w14:textId="1292DE94" w:rsidR="002C6A89" w:rsidRPr="002C6A89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39" w:history="1">
        <w:r w:rsidR="002C6A89" w:rsidRPr="002C6A89">
          <w:rPr>
            <w:rStyle w:val="Hyperlink"/>
            <w:color w:val="548DD4" w:themeColor="text2" w:themeTint="99"/>
            <w:lang w:val="id-ID"/>
          </w:rPr>
          <w:t>https://shop.blackpinkmusic.com/products/ice-cream-cosmetic-pouch</w:t>
        </w:r>
      </w:hyperlink>
      <w:r w:rsidR="002C6A89" w:rsidRPr="002C6A89">
        <w:rPr>
          <w:color w:val="548DD4" w:themeColor="text2" w:themeTint="99"/>
        </w:rPr>
        <w:t xml:space="preserve"> </w:t>
      </w:r>
    </w:p>
    <w:p w14:paraId="1658C50E" w14:textId="77777777" w:rsidR="002C6A89" w:rsidRPr="002C6A89" w:rsidRDefault="002C6A89" w:rsidP="00792AFC">
      <w:pPr>
        <w:jc w:val="both"/>
        <w:rPr>
          <w:color w:val="548DD4" w:themeColor="text2" w:themeTint="99"/>
          <w:lang w:val="id-ID"/>
        </w:rPr>
      </w:pPr>
    </w:p>
    <w:p w14:paraId="52DFC3AE" w14:textId="652BAC51" w:rsidR="00683798" w:rsidRPr="00683798" w:rsidRDefault="00792AFC" w:rsidP="00792AFC">
      <w:pPr>
        <w:pStyle w:val="ListParagraph"/>
        <w:numPr>
          <w:ilvl w:val="0"/>
          <w:numId w:val="6"/>
        </w:numPr>
        <w:jc w:val="both"/>
        <w:rPr>
          <w:b/>
          <w:bCs/>
          <w:color w:val="548DD4" w:themeColor="text2" w:themeTint="99"/>
        </w:rPr>
      </w:pPr>
      <w:hyperlink r:id="rId40" w:history="1">
        <w:r w:rsidR="002C6A89" w:rsidRPr="00683798">
          <w:rPr>
            <w:rStyle w:val="Hyperlink"/>
            <w:color w:val="548DD4" w:themeColor="text2" w:themeTint="99"/>
            <w:lang w:val="id-ID"/>
          </w:rPr>
          <w:t>https://www.tokopedia.com/kpopstorebdl/gfriend-official-lightstick-ver-2?trkid=f%3DCa0000L526%2C525%2C471%2C513%2C127%2C126%2C125%2C124%2C123%2C122%2C121%2C120%2C119%2C118%2C117P0W0S0Sh%2CCo0Po0Fr0Cb0_src%3Dsearch_page%3D3_ob%3D1000_q%3Dver_bmexp%3D0_po%3D22_catid%3D36_bmexp%3D0&amp;whid=6733792</w:t>
        </w:r>
      </w:hyperlink>
      <w:r w:rsidR="002C6A89" w:rsidRPr="00683798">
        <w:rPr>
          <w:b/>
          <w:bCs/>
          <w:color w:val="548DD4" w:themeColor="text2" w:themeTint="99"/>
        </w:rPr>
        <w:t xml:space="preserve"> </w:t>
      </w:r>
    </w:p>
    <w:p w14:paraId="791681DF" w14:textId="78F2D05E" w:rsidR="00C414CE" w:rsidRPr="00C414CE" w:rsidRDefault="00792AFC" w:rsidP="00792AFC">
      <w:pPr>
        <w:pStyle w:val="ListParagraph"/>
        <w:numPr>
          <w:ilvl w:val="0"/>
          <w:numId w:val="6"/>
        </w:numPr>
        <w:jc w:val="both"/>
        <w:rPr>
          <w:color w:val="548DD4" w:themeColor="text2" w:themeTint="99"/>
        </w:rPr>
      </w:pPr>
      <w:hyperlink r:id="rId41" w:history="1">
        <w:r w:rsidR="00C414CE" w:rsidRPr="00C414CE">
          <w:rPr>
            <w:rStyle w:val="Hyperlink"/>
            <w:color w:val="548DD4" w:themeColor="text2" w:themeTint="99"/>
          </w:rPr>
          <w:t>https://icons.getbootstrap.com/icons/arrow-up/</w:t>
        </w:r>
      </w:hyperlink>
    </w:p>
    <w:p w14:paraId="4888F4A5" w14:textId="77777777" w:rsidR="002C6A89" w:rsidRDefault="002C6A89" w:rsidP="00792AFC">
      <w:pPr>
        <w:jc w:val="both"/>
        <w:rPr>
          <w:lang w:val="id-ID"/>
        </w:rPr>
      </w:pPr>
    </w:p>
    <w:p w14:paraId="61774ABA" w14:textId="77777777" w:rsidR="00FE3B56" w:rsidRPr="001E2141" w:rsidRDefault="00FE3B56" w:rsidP="00792AFC">
      <w:pPr>
        <w:jc w:val="both"/>
        <w:rPr>
          <w:b/>
          <w:bCs/>
          <w:lang w:val="id-ID"/>
        </w:rPr>
      </w:pPr>
      <w:r w:rsidRPr="001E2141">
        <w:rPr>
          <w:b/>
          <w:bCs/>
          <w:lang w:val="id-ID"/>
        </w:rPr>
        <w:t>Disiapkan Oleh,</w:t>
      </w:r>
    </w:p>
    <w:p w14:paraId="387AA992" w14:textId="77777777" w:rsidR="00FE3B56" w:rsidRDefault="00FE3B56" w:rsidP="00792AFC">
      <w:pPr>
        <w:jc w:val="both"/>
        <w:rPr>
          <w:i/>
          <w:sz w:val="20"/>
          <w:lang w:val="id-ID"/>
        </w:rPr>
      </w:pPr>
      <w:r w:rsidRPr="00C365FF">
        <w:rPr>
          <w:i/>
          <w:sz w:val="20"/>
          <w:lang w:val="id-ID"/>
        </w:rPr>
        <w:t>Prepared by,</w:t>
      </w:r>
    </w:p>
    <w:p w14:paraId="2E1D38E6" w14:textId="77777777" w:rsidR="00C3702D" w:rsidRPr="00C3702D" w:rsidRDefault="00C3702D" w:rsidP="00792AFC">
      <w:pPr>
        <w:pStyle w:val="ListParagraph"/>
        <w:numPr>
          <w:ilvl w:val="0"/>
          <w:numId w:val="8"/>
        </w:numPr>
        <w:jc w:val="both"/>
        <w:rPr>
          <w:b/>
        </w:rPr>
      </w:pPr>
      <w:r w:rsidRPr="00C3702D">
        <w:rPr>
          <w:b/>
        </w:rPr>
        <w:t>2301865022 - Ryan Vieri Kwa</w:t>
      </w:r>
    </w:p>
    <w:p w14:paraId="321C93BE" w14:textId="77777777" w:rsidR="00C3702D" w:rsidRPr="00C3702D" w:rsidRDefault="00C3702D" w:rsidP="00792AFC">
      <w:pPr>
        <w:pStyle w:val="ListParagraph"/>
        <w:numPr>
          <w:ilvl w:val="0"/>
          <w:numId w:val="8"/>
        </w:numPr>
        <w:jc w:val="both"/>
        <w:rPr>
          <w:b/>
        </w:rPr>
      </w:pPr>
      <w:r w:rsidRPr="00C3702D">
        <w:rPr>
          <w:b/>
        </w:rPr>
        <w:t xml:space="preserve">2301882924 - </w:t>
      </w:r>
      <w:proofErr w:type="spellStart"/>
      <w:r w:rsidRPr="00C3702D">
        <w:rPr>
          <w:b/>
        </w:rPr>
        <w:t>Suclinton</w:t>
      </w:r>
      <w:proofErr w:type="spellEnd"/>
    </w:p>
    <w:p w14:paraId="6EDC5687" w14:textId="0D5C9EBE" w:rsidR="00F712CE" w:rsidRPr="00C3702D" w:rsidRDefault="00C3702D" w:rsidP="00792AFC">
      <w:pPr>
        <w:pStyle w:val="ListParagraph"/>
        <w:numPr>
          <w:ilvl w:val="0"/>
          <w:numId w:val="8"/>
        </w:numPr>
        <w:jc w:val="both"/>
        <w:rPr>
          <w:lang w:val="id-ID"/>
        </w:rPr>
      </w:pPr>
      <w:r w:rsidRPr="00C3702D">
        <w:rPr>
          <w:b/>
        </w:rPr>
        <w:t>2301866643 - Evelin</w:t>
      </w:r>
    </w:p>
    <w:sectPr w:rsidR="00F712CE" w:rsidRPr="00C3702D" w:rsidSect="009A24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8D6E5C"/>
    <w:multiLevelType w:val="hybridMultilevel"/>
    <w:tmpl w:val="B2ECB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3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42562B"/>
    <w:multiLevelType w:val="hybridMultilevel"/>
    <w:tmpl w:val="DADCB4FC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6D7A1D67"/>
    <w:multiLevelType w:val="hybridMultilevel"/>
    <w:tmpl w:val="416AD2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3"/>
  </w:num>
  <w:num w:numId="5">
    <w:abstractNumId w:val="7"/>
  </w:num>
  <w:num w:numId="6">
    <w:abstractNumId w:val="1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wMjE2MzA3MDczMzZW0lEKTi0uzszPAykwrgUA1Z4cLiwAAAA="/>
  </w:docVars>
  <w:rsids>
    <w:rsidRoot w:val="00296DA6"/>
    <w:rsid w:val="00012215"/>
    <w:rsid w:val="00025023"/>
    <w:rsid w:val="0004400C"/>
    <w:rsid w:val="000616CF"/>
    <w:rsid w:val="00072DE7"/>
    <w:rsid w:val="00086D12"/>
    <w:rsid w:val="000B47DC"/>
    <w:rsid w:val="000E511C"/>
    <w:rsid w:val="001164B6"/>
    <w:rsid w:val="001600A0"/>
    <w:rsid w:val="00170F20"/>
    <w:rsid w:val="00174BA4"/>
    <w:rsid w:val="00195C89"/>
    <w:rsid w:val="001B3A2E"/>
    <w:rsid w:val="001C09F8"/>
    <w:rsid w:val="001C0DD4"/>
    <w:rsid w:val="001C3AA8"/>
    <w:rsid w:val="001D6DCB"/>
    <w:rsid w:val="001E2141"/>
    <w:rsid w:val="00202B0C"/>
    <w:rsid w:val="002449B6"/>
    <w:rsid w:val="002663D9"/>
    <w:rsid w:val="0026652C"/>
    <w:rsid w:val="0029471E"/>
    <w:rsid w:val="00296DA6"/>
    <w:rsid w:val="002C6A89"/>
    <w:rsid w:val="002D00BE"/>
    <w:rsid w:val="002F1D01"/>
    <w:rsid w:val="00327E53"/>
    <w:rsid w:val="003326F9"/>
    <w:rsid w:val="003572FA"/>
    <w:rsid w:val="003B1776"/>
    <w:rsid w:val="003B1D05"/>
    <w:rsid w:val="003B74F9"/>
    <w:rsid w:val="003D23D6"/>
    <w:rsid w:val="0040235E"/>
    <w:rsid w:val="00421A33"/>
    <w:rsid w:val="004519B9"/>
    <w:rsid w:val="00466849"/>
    <w:rsid w:val="0048319F"/>
    <w:rsid w:val="004C25A1"/>
    <w:rsid w:val="00507367"/>
    <w:rsid w:val="00521996"/>
    <w:rsid w:val="0054386B"/>
    <w:rsid w:val="005727C9"/>
    <w:rsid w:val="00573D52"/>
    <w:rsid w:val="00577E75"/>
    <w:rsid w:val="00582417"/>
    <w:rsid w:val="005F7CD5"/>
    <w:rsid w:val="00683798"/>
    <w:rsid w:val="006A4BB0"/>
    <w:rsid w:val="006C2284"/>
    <w:rsid w:val="006E53B8"/>
    <w:rsid w:val="00725B9E"/>
    <w:rsid w:val="00744505"/>
    <w:rsid w:val="00747E28"/>
    <w:rsid w:val="00752CF1"/>
    <w:rsid w:val="007868CD"/>
    <w:rsid w:val="00792AFC"/>
    <w:rsid w:val="00796272"/>
    <w:rsid w:val="007C62A3"/>
    <w:rsid w:val="007E0EDA"/>
    <w:rsid w:val="00806B94"/>
    <w:rsid w:val="008D70B2"/>
    <w:rsid w:val="008F5046"/>
    <w:rsid w:val="0090372F"/>
    <w:rsid w:val="00927E82"/>
    <w:rsid w:val="00936D2D"/>
    <w:rsid w:val="00937C7D"/>
    <w:rsid w:val="00962B09"/>
    <w:rsid w:val="0096375B"/>
    <w:rsid w:val="00973849"/>
    <w:rsid w:val="00975EF0"/>
    <w:rsid w:val="009831F1"/>
    <w:rsid w:val="009A2464"/>
    <w:rsid w:val="009B0C2D"/>
    <w:rsid w:val="009C3A1D"/>
    <w:rsid w:val="009C7478"/>
    <w:rsid w:val="009D24F0"/>
    <w:rsid w:val="00A1473C"/>
    <w:rsid w:val="00A6682E"/>
    <w:rsid w:val="00AB0E84"/>
    <w:rsid w:val="00AB238A"/>
    <w:rsid w:val="00AE01D3"/>
    <w:rsid w:val="00B054A9"/>
    <w:rsid w:val="00B554C5"/>
    <w:rsid w:val="00BC3054"/>
    <w:rsid w:val="00BC724B"/>
    <w:rsid w:val="00BF2997"/>
    <w:rsid w:val="00C226B2"/>
    <w:rsid w:val="00C321CE"/>
    <w:rsid w:val="00C365FF"/>
    <w:rsid w:val="00C3702D"/>
    <w:rsid w:val="00C414CE"/>
    <w:rsid w:val="00C6549A"/>
    <w:rsid w:val="00C767DE"/>
    <w:rsid w:val="00CD64BC"/>
    <w:rsid w:val="00CF034E"/>
    <w:rsid w:val="00CF0F51"/>
    <w:rsid w:val="00D17DBC"/>
    <w:rsid w:val="00D21E60"/>
    <w:rsid w:val="00D30822"/>
    <w:rsid w:val="00D3685C"/>
    <w:rsid w:val="00D534CD"/>
    <w:rsid w:val="00D60A6D"/>
    <w:rsid w:val="00D63146"/>
    <w:rsid w:val="00D70004"/>
    <w:rsid w:val="00DD153A"/>
    <w:rsid w:val="00DE2F05"/>
    <w:rsid w:val="00DF00E9"/>
    <w:rsid w:val="00E047D9"/>
    <w:rsid w:val="00E9329F"/>
    <w:rsid w:val="00E961E8"/>
    <w:rsid w:val="00EF6001"/>
    <w:rsid w:val="00F323DA"/>
    <w:rsid w:val="00F3426D"/>
    <w:rsid w:val="00F712CE"/>
    <w:rsid w:val="00FE3B5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65E3EE5"/>
  <w15:docId w15:val="{992AE4DB-81A5-4597-A744-BB6201B72A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2502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4F81BD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F323DA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2502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ja-JP"/>
    </w:rPr>
  </w:style>
  <w:style w:type="character" w:styleId="Hyperlink">
    <w:name w:val="Hyperlink"/>
    <w:basedOn w:val="DefaultParagraphFont"/>
    <w:uiPriority w:val="99"/>
    <w:unhideWhenUsed/>
    <w:rsid w:val="002C6A8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6A8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535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yperlink" Target="https://ibighit.com/bts/eng/discography/detail/you_never_walk_alone.php" TargetMode="External"/><Relationship Id="rId26" Type="http://schemas.openxmlformats.org/officeDocument/2006/relationships/hyperlink" Target="https://ibighit.com/bts/eng/discography/detail/2_cool_4_school.php" TargetMode="External"/><Relationship Id="rId39" Type="http://schemas.openxmlformats.org/officeDocument/2006/relationships/hyperlink" Target="https://shop.blackpinkmusic.com/products/ice-cream-cosmetic-pouch" TargetMode="External"/><Relationship Id="rId3" Type="http://schemas.openxmlformats.org/officeDocument/2006/relationships/styles" Target="styles.xml"/><Relationship Id="rId21" Type="http://schemas.openxmlformats.org/officeDocument/2006/relationships/hyperlink" Target="https://ibighit.com/bts/eng/discography/detail/hwayangyeonhwa-pt2.php" TargetMode="External"/><Relationship Id="rId34" Type="http://schemas.openxmlformats.org/officeDocument/2006/relationships/hyperlink" Target="https://store.linefriends.com/products/bt21-mang-basic-mug-cup-cover?_pos=31&amp;_sid=748ac97e9&amp;_ss=r" TargetMode="External"/><Relationship Id="rId42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hyperlink" Target="https://ibighit.com/bts/eng/discography/detail/be.php" TargetMode="External"/><Relationship Id="rId25" Type="http://schemas.openxmlformats.org/officeDocument/2006/relationships/hyperlink" Target="https://ibighit.com/bts/eng/discography/detail/o_rul8_2.php" TargetMode="External"/><Relationship Id="rId33" Type="http://schemas.openxmlformats.org/officeDocument/2006/relationships/hyperlink" Target="https://store.linefriends.com/products/bt21-shooky-space-thunder-sweater?_pos=31&amp;_sid=35d22c384&amp;_ss=r" TargetMode="External"/><Relationship Id="rId38" Type="http://schemas.openxmlformats.org/officeDocument/2006/relationships/hyperlink" Target="https://shop.blackpinkmusic.com/products/ice-cream-hoodie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ibighit.com/bts/eng/discography/detail/love_yourself-tear.php" TargetMode="External"/><Relationship Id="rId20" Type="http://schemas.openxmlformats.org/officeDocument/2006/relationships/hyperlink" Target="https://ibighit.com/bts/eng/discography/detail/hwayangyeonhwa-young_forever.php" TargetMode="External"/><Relationship Id="rId29" Type="http://schemas.openxmlformats.org/officeDocument/2006/relationships/hyperlink" Target="https://www.pinterest.com/pin/683421312183432489/" TargetMode="External"/><Relationship Id="rId41" Type="http://schemas.openxmlformats.org/officeDocument/2006/relationships/hyperlink" Target="https://icons.getbootstrap.com/icons/arrow-up/" TargetMode="Externa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hyperlink" Target="https://ibighit.com/bts/eng/discography/detail/skool_luv_affair.php" TargetMode="External"/><Relationship Id="rId32" Type="http://schemas.openxmlformats.org/officeDocument/2006/relationships/hyperlink" Target="https://store.linefriends.com/products/bt21-cooky-piggy-bank?variant=31997251649616" TargetMode="External"/><Relationship Id="rId37" Type="http://schemas.openxmlformats.org/officeDocument/2006/relationships/hyperlink" Target="https://shop.blackpinkmusic.com/products/rose-bucket-hat" TargetMode="External"/><Relationship Id="rId40" Type="http://schemas.openxmlformats.org/officeDocument/2006/relationships/hyperlink" Target="https://www.tokopedia.com/kpopstorebdl/gfriend-official-lightstick-ver-2?trkid=f%3DCa0000L526%2C525%2C471%2C513%2C127%2C126%2C125%2C124%2C123%2C122%2C121%2C120%2C119%2C118%2C117P0W0S0Sh%2CCo0Po0Fr0Cb0_src%3Dsearch_page%3D3_ob%3D1000_q%3Dver_bmexp%3D0_po%3D22_catid%3D36_bmexp%3D0&amp;whid=6733792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ibighit.com/bts/eng/discography/detail/love_yourself-answer.php" TargetMode="External"/><Relationship Id="rId23" Type="http://schemas.openxmlformats.org/officeDocument/2006/relationships/hyperlink" Target="https://ibighit.com/bts/eng/discography/detail/dark_and_wild.php" TargetMode="External"/><Relationship Id="rId28" Type="http://schemas.openxmlformats.org/officeDocument/2006/relationships/hyperlink" Target="https://kprofiles.com/gfriend-discography/" TargetMode="External"/><Relationship Id="rId36" Type="http://schemas.openxmlformats.org/officeDocument/2006/relationships/hyperlink" Target="https://shop.blackpinkmusic.com/products/rose-crewneck-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ibighit.com/bts/eng/discography/detail/wings.php" TargetMode="External"/><Relationship Id="rId31" Type="http://schemas.openxmlformats.org/officeDocument/2006/relationships/hyperlink" Target="https://store.linefriends.com/products/bt21-official-merchandise-by-line-friends-tata-character-hair-brush?_pos=2&amp;_sid=b1bc16d53&amp;_ss=r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hyperlink" Target="https://ibighit.com/bts/eng/discography/detail/map_of_the_soul-persona.php" TargetMode="External"/><Relationship Id="rId22" Type="http://schemas.openxmlformats.org/officeDocument/2006/relationships/hyperlink" Target="https://ibighit.com/bts/eng/discography/detail/hwayangyeonhwa-pt1.php" TargetMode="External"/><Relationship Id="rId27" Type="http://schemas.openxmlformats.org/officeDocument/2006/relationships/hyperlink" Target="https://kprofiles.com/blackpink-discography/" TargetMode="External"/><Relationship Id="rId30" Type="http://schemas.openxmlformats.org/officeDocument/2006/relationships/hyperlink" Target="https://store.linefriends.com/products/bt21-chimmy-mini-figure-keyring" TargetMode="External"/><Relationship Id="rId35" Type="http://schemas.openxmlformats.org/officeDocument/2006/relationships/hyperlink" Target="https://shopee.co.id/%E3%80%90OFFICIAL-GOODS%E3%80%91-BLACKPINK-OFFICIAL-LIGHT-STICK-Ver.2-LIMITED-EDITION-i.117096179.5265305215" TargetMode="External"/><Relationship Id="rId43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2FC9217-AE9A-454E-9A01-B93F2DE03F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1</Pages>
  <Words>1103</Words>
  <Characters>629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73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</dc:creator>
  <cp:keywords/>
  <dc:description/>
  <cp:lastModifiedBy>evetungtung@outlook.com</cp:lastModifiedBy>
  <cp:revision>97</cp:revision>
  <dcterms:created xsi:type="dcterms:W3CDTF">2009-11-11T13:06:00Z</dcterms:created>
  <dcterms:modified xsi:type="dcterms:W3CDTF">2021-06-03T07:53:00Z</dcterms:modified>
</cp:coreProperties>
</file>